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6</w:t>
      </w:r>
      <w:r>
        <w:t xml:space="preserve"> </w:t>
      </w:r>
      <w:r>
        <w:t xml:space="preserve">วันศุกร์</w:t>
      </w:r>
      <w:r>
        <w:t xml:space="preserve"> </w:t>
      </w:r>
      <w:r>
        <w:t xml:space="preserve">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ภาคบ่าย)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พลงรบ) สวัสดีนะครับ สวัสดีทุกท่านครับ เมื่อได้ยินเสียงแล้วแน่นอนครับ ว่ากิจกรรมของเราเริ่มขึ้นแล้ว จะเริ่มขึ้นแล้วนะครับ เป็นกิจกรรมขาก Tiktok นะครับ ใครที่อยากร่วมกิจกรรมกับ TikTok นะครับ เข้ามานั่งได้เลยนะครับ TikTok เขามีกิจกรรมดี ๆ ที่ให้เราได้ร่วมสนุกและเอ๊ะกระซิบมาว่าทำอย่างไรให้ TikTok เปิดการมองเห็น เปิดการมองเห็น มีเทคนิคด้วย มาถามกันเลยดีกว่า คนติดตามน้องบัวประมาณ 2,000,000 แต่น้องบัวบอกว่าทำไม View หนู 700 เอง ต้องไปถามผู้บริหาร TikTok แล้วตอนนี้ 50 ก็มี โอเค ตอนนี้เรามีกิจกรรม โดย hashtag ง่าย ๆ กิจกรรมอะไรเชิญมานั่งก่อน มานั่งแล้วท่านจะได้รางวัลนะครับ ชวนเลยนะครับ และแน่นอนเลยนะครับ ว่ามีกิจกรรมการแสดงของน้อง ๆ ผู้พิการรวมถึงผู้ที่เกี่ยวข้องนะครับ ที่ฝึกการแสดง และขึ้นมาแสดงบนเวที มาร่วมให้กำลังใจน้อง ๆ นะครับ เชิญครับ</w:t>
      </w:r>
    </w:p>
    <w:p>
      <w:pPr>
        <w:pStyle w:val="BodyText"/>
      </w:pPr>
      <w:r>
        <w:t xml:space="preserve">(พิธีกรหญิง) สวัสดีค่ะ สวัสดีทุก ๆ ท่านเลยนะคะ ช่วงนี้อยากบอกว่าให้ทุกท่านมารีบนั่งด้านหน้าเวทีนะคะ เพราะว่าวันนี้ดิฉัน รับหน้าที่นะคะ เรียกว่าเป็นช่วงพิเศษนะคะ สำหรับ TikTok Thailand ที่สำคัญสุดนะคะ ที่จะเกิดขึ้นหลังจากนี้เรียกว่าจะมีประโยชน์มาก ๆ มีคุณค่าทางจิตใต ให้กับหลาย ๆ ท่านนะคะ ที่รู้สึกว่า เอ๊ะ ถ้าเราอยากจะก้าวมาเป็น TikTok Creator แล้ววันนี้เราจะต้องทำ Content อย่างไร เราจะมีเรื่องของแรงบันดาลใจนะคะ หรือว่าสิ่งที่หยิบจับใน TikTok อย่างไรบ้าง ตอนนี้ต้องบอกว่าพิเศษสุด ในวันนี้นะคะ เดี๋ยวเราจะมี 2 ท่านนะคะ ที่เป็น Creator นะคะ จาก TikTok แล้วก็เป็นผู้ที่ได้รับรางวัล ซึ่งจะมาร่วมแชร์ประสบการณ์ให้กับทุก ๆ ท่าน ดังนั้น เชื่อว่าหลายคน… เขามีการส่งเสริมนะคะ ไม่ว่า… หรือว่าทางด้านของกลุ่มอีก… ทำประโยชน์ให้กับสังคมแล้วก็โลกใบนี้ด้วย แล้วก็ยังได้รับรางวัลนะคะ Story of the small Thailand 2023 ด้วย ส่วนอีก 1 ท่านเป็นสาวสวยที่อายุน้อยทางด้านของคุณเอิร์นค่ะ ใครที่ชอบกีฬา โดยเฉพาะบอล วันนี้ต้องบอกเลยนะคะ ช่องนี้ติดตามเลย จาก Cheerballwithearn Contert Creator หน้าใหม่ Content ด้านของกีฬาฟุตบอล คุณแม่บอกว่าแน่นอนหรือว่าเรื่องของการฟอร์มทีม หรือว่าทางด้านสิ่งต่าง ๆ ต้องมาติดตาม แล้วเป็นผู้ได้รับรางวัลนะคะ of The Year ในงาน TikTok Awards Thailand 2023 ด้วยค่ะ ซึ่งตอนนี้เน็ตเชื่อว่าทุกท่านตื่นเต้นเหมือนกันที่จะเจอะเจอกับ TikTok Creator ทั้ง 2 ท่าน ด้านหน้าพร้อมไหมคะ พร้อมไหมคะ ขอเสียงดัง ๆ ค่ะ และแน่นอน กับ TikTok Creator ทั้ง 2 ท่านบนเวที เสียงกรี๊ดเป็นกำลังใจได้เลยนะคะ โอ้โห น่ารักมาก สวัสดี มีส่ง Love ด้วย ส่ง Love เรียกเสียงกรี๊ดได้เยอะมาก ด้านนี้คือน้องไมอามี่นะคะ คุณแม่น้องไมอามี่ แล้วก็คุณเอิร์น ขอเสียงปรบมืออีก 1 ครั้งด้วยค่ะ น่ารักที่สุดเลย ด้านนี้นะ เดี๋ยวเราให้ถ่ายรูปกับน้องไมอามี่ด้วยช่วงท้าย FC นะคะ สวัสดีทั้ง 3 ท่านอีกหนึ่งครั้ง สวัสดีค่ะ // สวัสดีค่ะ น้องไมอามี่สวยมาก ๆ เลยค่ะ คุณแม่ สวยไหมคะ ลูก ถ้าคนชมว่าสวยต้องทำอย่างไรคะ และถ้าคนชมว่าสวยและอยากขอบคุณต้องทำอย่างไรคะ น่ารักที่สุดนะคะ ต้องบอกว่านี่คือน้องไมอามี่และคุณแม่ เดี๋ยวให้ทั้ง 2 ท่านแนะนำตัวกับทุกท่านนิดหนึ่งค่ะ</w:t>
      </w:r>
    </w:p>
    <w:p>
      <w:pPr>
        <w:pStyle w:val="BodyText"/>
      </w:pPr>
      <w:r>
        <w:t xml:space="preserve">(คุณอรัญญา) สวัสดีค่ะ อรัญญา ชัยศิริค่ะ เป็นแม่ของน้องไมอามี่ค่ะ // ให้แนะนำน้องนิดหนึ่งค่ะ</w:t>
      </w:r>
    </w:p>
    <w:p>
      <w:pPr>
        <w:pStyle w:val="BodyText"/>
      </w:pPr>
      <w:r>
        <w:t xml:space="preserve">(น้องไมอามี่) สวัสดีค่ะ หนูชื่อ ด.ญ. ปภาวรินท์ ชัยศิริ ชื่อเล่นชื่อน้องไมอามี่ ค่ะ อายุ 13 ปี มาจากโรงเรียน… ค่ะ // เก่งมากเลย คุณแม่ว่าอย่างไรนะคะ กำลังจะถามเลยว่าที่โรงเรียนมีฉายาด้วยนะ ฉายาว่าอย่างไรนะลูก</w:t>
      </w:r>
    </w:p>
    <w:p>
      <w:pPr>
        <w:pStyle w:val="BodyText"/>
      </w:pPr>
      <w:r>
        <w:t xml:space="preserve">(น้องไมอามี่) ไมอามี The Star เสียงใส จากไมอามี่ค่ะ</w:t>
      </w:r>
    </w:p>
    <w:p>
      <w:pPr>
        <w:pStyle w:val="BodyText"/>
      </w:pPr>
      <w:r>
        <w:t xml:space="preserve">(พิธีกร) ซึ่งจริง ๆ ฉายานี้มาจากเสียงร้องของน้องใช่ไหมคะ คุณแม่</w:t>
      </w:r>
    </w:p>
    <w:p>
      <w:pPr>
        <w:pStyle w:val="BodyText"/>
      </w:pPr>
      <w:r>
        <w:t xml:space="preserve">(คุณอรัญญา) ใช่ค่ะ มาจากสถานบันนุกูลนะคะ เป็นคนให้ฉายามาเพราะว่าน้องเป็นเด็กดาวน์ซินโดรม ที่มีเสียงพูดที่ชัดเจน แล้วสามารถร้องเพลงได้ค่ะ</w:t>
      </w:r>
    </w:p>
    <w:p>
      <w:pPr>
        <w:pStyle w:val="BodyText"/>
      </w:pPr>
      <w:r>
        <w:t xml:space="preserve">(พิธีกรหญิง) ให้คุณแม่พูดถึงความสามารถของน้องนิดหนึ่งนอกจากพูดเก่ง ร้องเพลงได้อีกบ้างคะ</w:t>
      </w:r>
    </w:p>
    <w:p>
      <w:pPr>
        <w:pStyle w:val="BodyText"/>
      </w:pPr>
      <w:r>
        <w:t xml:space="preserve">(คุณอรัญญา) น้องเต้นได้ ร้องเพลง แล้วก็อ่านหนังสือ อ่านออก เขียนได้ค่ะ</w:t>
      </w:r>
    </w:p>
    <w:p>
      <w:pPr>
        <w:pStyle w:val="BodyText"/>
      </w:pPr>
      <w:r>
        <w:t xml:space="preserve">(พิธีกรหญิง) แล้วเห็นบอกว่าชอบแต่งหน้าด้วย เวลามางานใครแต่งหน้าให้หนูคะ คุณแม่ ส่วนใหญ่เวลาไปเต้นน้องไมอามี่แต่งเองไหมคะ</w:t>
      </w:r>
    </w:p>
    <w:p>
      <w:pPr>
        <w:pStyle w:val="BodyText"/>
      </w:pPr>
      <w:r>
        <w:t xml:space="preserve">(น้องไมอามี่) ยังไม่แต่งค่ะ แม่หนูแต่งให้ค่ะ เพื่อน ๆ ก็อยู่โน่นค่ะ</w:t>
      </w:r>
    </w:p>
    <w:p>
      <w:pPr>
        <w:pStyle w:val="BodyText"/>
      </w:pPr>
      <w:r>
        <w:t xml:space="preserve">(พิธีกร) เหรอคะ มีเพื่อน ๆ มา..</w:t>
      </w:r>
    </w:p>
    <w:p>
      <w:pPr>
        <w:pStyle w:val="BodyText"/>
      </w:pPr>
      <w:r>
        <w:t xml:space="preserve">(น้องไมอามี่) มีสีเหลืองค่ะ มีสีเทา แล้วก็สีชมพูค่ะ แล้วก็สีฟ้าค่ะ</w:t>
      </w:r>
    </w:p>
    <w:p>
      <w:pPr>
        <w:pStyle w:val="BodyText"/>
      </w:pPr>
      <w:r>
        <w:t xml:space="preserve">(พิธีกรหญิง) เก่งจังเลย แล้วน้องไมอามี่สีอะไรคะ ลูก</w:t>
      </w:r>
    </w:p>
    <w:p>
      <w:pPr>
        <w:pStyle w:val="BodyText"/>
      </w:pPr>
      <w:r>
        <w:t xml:space="preserve">(น้องไมอามี่) สีส้มค่ะ</w:t>
      </w:r>
    </w:p>
    <w:p>
      <w:pPr>
        <w:pStyle w:val="BodyText"/>
      </w:pPr>
      <w:r>
        <w:t xml:space="preserve">(พิธีกรหญิง) สีส้ม มีครบเลย กำลังจะถามเลย วันนี้ต้องแซวน้องก่อนเลย วันนี้แต่งตัวสวยมาเป็นชุดไทยเลยนะคะ ทำไมวันนี้แต่งตัวมาเป็นชุดไทยคะ วันนี้หนูจะทำอะไรคะ</w:t>
      </w:r>
    </w:p>
    <w:p>
      <w:pPr>
        <w:pStyle w:val="BodyText"/>
      </w:pPr>
      <w:r>
        <w:t xml:space="preserve">(น้องไมอามี่ ) รำค่ะ หนูรำกับเพื่อน ๆ ค่ะ</w:t>
      </w:r>
    </w:p>
    <w:p>
      <w:pPr>
        <w:pStyle w:val="BodyText"/>
      </w:pPr>
      <w:r>
        <w:t xml:space="preserve">(พิธีกร) เหรอ ตอนกี่โมงคะลูก</w:t>
      </w:r>
    </w:p>
    <w:p>
      <w:pPr>
        <w:pStyle w:val="BodyText"/>
      </w:pPr>
      <w:r>
        <w:t xml:space="preserve">(น้องไมอามี่) ต่อจากนี้เลยค่ะ</w:t>
      </w:r>
    </w:p>
    <w:p>
      <w:pPr>
        <w:pStyle w:val="BodyText"/>
      </w:pPr>
      <w:r>
        <w:t xml:space="preserve">(พิธีกรหญิง) อ๋อ ต่อจากนี้เลย เดี๋ยวจะมารำด้วยเดี๋ยวติดตามน้องไมอามี่ได้อีกแป๊บหนึ่งนะคะ ทีนี้ต้องถามคุณแม่นิดหนึ่งค่ะ TikTok ขอน้องคือชื่ออะไร มี 2 ชื่อเลย</w:t>
      </w:r>
    </w:p>
    <w:p>
      <w:pPr>
        <w:pStyle w:val="BodyText"/>
      </w:pPr>
      <w:r>
        <w:t xml:space="preserve">(แม่น้องไมอามี่) ชื่อ Maiami สาวนุ้ย</w:t>
      </w:r>
      <w:r>
        <w:t xml:space="preserve"> </w:t>
      </w:r>
      <w:r>
        <w:t xml:space="preserve">@Miami7824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พิธีกรหญิง) แล้วช่องของเราทำคอนเทนต์เกี่ยวกับอะไรคะ</w:t>
      </w:r>
    </w:p>
    <w:p>
      <w:pPr>
        <w:pStyle w:val="BodyText"/>
      </w:pPr>
      <w:r>
        <w:t xml:space="preserve">(คุณอรัญญา) ช่องไมอามี่สาวน้อยทำ TikTok ในเรื่องของการสร้างแรงบันดาลใจค่ะ ส่งพลังบวกถึงคนทั่วไปหรือว่าคนที่มีลูกเป็นเด็กพิเศษค่ะ หรือว่าคนที่มีความหลากหลายความแตกต่างในด้านต่าง ๆ ในสังคมน่ะค่ะ เพื่อให้คนทั่วไปได้เห็นว่าน้อง ๆ สามารถพัฒนาการได้และก็ฝึกฝนได้เรียนรู้ได้ค่ะ อย่าให้มองเขาที่หน้านะ ให้ดูถึงสามารถแล้วก็…</w:t>
      </w:r>
    </w:p>
    <w:p>
      <w:pPr>
        <w:pStyle w:val="BodyText"/>
      </w:pPr>
      <w:r>
        <w:t xml:space="preserve">(พิธีกรหญิง) คุณมารู้สึกตื้นตันนะ เริ่มต้นของความตั้งใจคุณแม่ก็ไม่ได้คิดว่าคนจะตอบรับเราเยอะขนาดนี้ใช่ไหมคะ</w:t>
      </w:r>
    </w:p>
    <w:p>
      <w:pPr>
        <w:pStyle w:val="BodyText"/>
      </w:pPr>
      <w:r>
        <w:t xml:space="preserve">(คุณอรัญญา) ใช่ค่ะ</w:t>
      </w:r>
    </w:p>
    <w:p>
      <w:pPr>
        <w:pStyle w:val="BodyText"/>
      </w:pPr>
      <w:r>
        <w:t xml:space="preserve">(พิธีกรหญิง) แล้วคนติดตามเยอะขนาดนี้ อย่างคุณแม่ด้านหน้านะ เป็นกำลังใจ คุณแม่อยากจะบอกอะไรกับทุกคนไหมคะ รู้สึกอย่างไรบ้างคะ</w:t>
      </w:r>
    </w:p>
    <w:p>
      <w:pPr>
        <w:pStyle w:val="BodyText"/>
      </w:pPr>
      <w:r>
        <w:t xml:space="preserve">(คุณอรัญญา) ก็อยากจะบอกว่าก็ทุกคนก็สามารถที่จะทำเรื่องราวดี ๆ แล้วก็สามารถนำมาลงใน TikTok เหมือนกับแชร์เรื่องราวของเราน่ะ่ค่ะ กว่าจะเป็นมาถึงวันนี้ ด้วยความที่แม่ชอบถ่ายวิดีโอ ชอบบันทึกเรื่องราวที่เกี่ยวกับพัฒนาการของน้องไว้ แล้วทีนี้ก็เหมือนกับอยากจะลงไว้เก็บไว้ดูด้วย แต่เห็นแต่ช่องคนอื่นเขาทำกัน แล้วก็เรายังเล่นไม่เป็นตอนนั้นน่ะค่ะ แต่ด้วยความ เห็นว่า ลองสมัครช่องตัวเองดู มันก็ไม่ยาก ทำได้ง่าย ตอนนี้มาอายุ… แม่อายุประมาณนี้แล้วยังทำได้เลย</w:t>
      </w:r>
    </w:p>
    <w:p>
      <w:pPr>
        <w:pStyle w:val="BodyText"/>
      </w:pPr>
      <w:r>
        <w:t xml:space="preserve">(พิธีกรหญิง) คุณแม่จะบอกว่าอายุขนาดนี้แล้วยังทำได้ แปลว่าทุกคนก็ทำได้ สามารถเล่น TikTok ได้เหมือนกัน</w:t>
      </w:r>
    </w:p>
    <w:p>
      <w:pPr>
        <w:pStyle w:val="BodyText"/>
      </w:pPr>
      <w:r>
        <w:t xml:space="preserve">(พิธีกรหญิง) ใช่ค่ะ เพราะว่าเป็นการเหมือนกับว่านำเรื่องราวดี ๆ ที่ตัวเองรู้สึกภูมิใจหรือประทับใจ หรือว่าเรื่องความสามารถในชีวิตประจำวันก็ได้ เรื่องอะไรก็ได้ เราถนัดน่ะค่ะ เอามาลงแล้วก็มันจะมีกลุ่มคนที่เขาสนใจเรื่องเดียวกันนี่ค่ะ เข้ามาให้กำลังใจ อย่างของน้องไมอามี่นี่ก็คนส่วนใหญ่ที่คนมาติดตามนะคะ ไม่ได้เป็นคนพิเศษนะคะ เป็นคนทั่วไป แต่เขามองว่าน้องทำได้ ก็เป็นเหมือนแรงบันดาลใจให้เขาได้ค่ะ</w:t>
      </w:r>
    </w:p>
    <w:p>
      <w:pPr>
        <w:pStyle w:val="BodyText"/>
      </w:pPr>
      <w:r>
        <w:t xml:space="preserve">(พิธีกรหญิง) แล้วเหมือนเป็นกำลังใจนะคะ ซึ่งตรงนี้แค่ฟังจุดเริ่มต้นน่าสนใจแล้วเดี๋ยวเราจะมาเจาะลึกทางด้านคุณแม่แล้วน้องไมอามี่มาที่คุณเอิร์นบ้างต้องบอกว่าวันนี้มีใครชอบดูบอลบ้างคะ</w:t>
      </w:r>
    </w:p>
    <w:p>
      <w:pPr>
        <w:pStyle w:val="BodyText"/>
      </w:pPr>
      <w:r>
        <w:t xml:space="preserve">(คุณเอิร์น) มีไหมคะ</w:t>
      </w:r>
    </w:p>
    <w:p>
      <w:pPr>
        <w:pStyle w:val="BodyText"/>
      </w:pPr>
      <w:r>
        <w:t xml:space="preserve">(พิธีกรหญิง) นี่ ถ้าชอบดูบอลต้องดูช่องน้องเอิญแน่นอน ให้แนะนำตัวกับทุกท่านก่อนเลยค่ะ</w:t>
      </w:r>
    </w:p>
    <w:p>
      <w:pPr>
        <w:pStyle w:val="BodyText"/>
      </w:pPr>
      <w:r>
        <w:t xml:space="preserve">(คุณเอิร์น) นะคะ หลัก ๆ ช่องนี้ก็จะเป็น Content เกี่ยวกับฟุตบอลค่ะ หลากหลายทีมเลยนะคะ ไม่ว่าจะเป็นบอลพรีเมียร์ลีกบอลยุโรปอื่น ๆ ก็ตามค่ะ</w:t>
      </w:r>
    </w:p>
    <w:p>
      <w:pPr>
        <w:pStyle w:val="BodyText"/>
      </w:pPr>
      <w:r>
        <w:t xml:space="preserve">(พิธีกรหญิง) คนที่เข้ามาส่วนใหญ่เห็นอะไรบ้าง คะ</w:t>
      </w:r>
    </w:p>
    <w:p>
      <w:pPr>
        <w:pStyle w:val="BodyText"/>
      </w:pPr>
      <w:r>
        <w:t xml:space="preserve">(คุณเอิร์น) นะคะ แล้วก็การวิเคราะห์ก่อนเกมหลังเกมนะคะ หรือว่าจะเป็นพาทัวร์สนามฟุตบอลในพรีเมียร์ลีกต่าง ๆ</w:t>
      </w:r>
    </w:p>
    <w:p>
      <w:pPr>
        <w:pStyle w:val="BodyText"/>
      </w:pPr>
      <w:r>
        <w:t xml:space="preserve">(พิธีกรหญิง) นะ เปิดมานานเท่าไรแล้วคะของน้องเอิร์น</w:t>
      </w:r>
    </w:p>
    <w:p>
      <w:pPr>
        <w:pStyle w:val="BodyText"/>
      </w:pPr>
      <w:r>
        <w:t xml:space="preserve">(คุณเอิร์น) เล่น TikTok มาประมาณ 3 ปี</w:t>
      </w:r>
    </w:p>
    <w:p>
      <w:pPr>
        <w:pStyle w:val="BodyText"/>
      </w:pPr>
      <w:r>
        <w:t xml:space="preserve">(พิธีกรหญิง) 3 ปี ที่เห็นชัด ๆ เลยล่ะ ที่คนมาติดตามเรา ประมาณ</w:t>
      </w:r>
    </w:p>
    <w:p>
      <w:pPr>
        <w:pStyle w:val="BodyText"/>
      </w:pPr>
      <w:r>
        <w:t xml:space="preserve">(คุณเอิร์น) หลัก ๆ จะเป็นช่วงประมาณ ปีกว่า ๆ ที่เราเริ่มที่จะทำ TikTok จริงจัง แบบเป็น Creator เต็มตัวค่ะ</w:t>
      </w:r>
    </w:p>
    <w:p>
      <w:pPr>
        <w:pStyle w:val="BodyText"/>
      </w:pPr>
      <w:r>
        <w:t xml:space="preserve">(คุณเนสท์) อันนี้ก็เรียกได้ว่าเรียกน้ำย่อยเหมือนกันนะ สำหรับทางด้านของคุณเอิร์นเป็นอีก 1 ท่านที่ได้รับรางวัลของ TikTok ด้วย ทีนี้นะคะ ต้องมาถาม อย่างที่หลายคนอาจจะอยากทราบนะ เหมือนอย่าบเนสอย่างนี้ รู้สึกว่าเราอยากมีช่องใน TikTok แล้วรู้สึกว่า เอ๊ะ ทำอย่างไร ให้คนมาติดตามเยอะ ๆ ทำให้คนนะคะ สนใจ เรียกง่าย ๆ ก็คือ Success นะคะ วันนี้ต้องหาจากจุดเริ่มต้น จากคุณแม่กับน้องไมอามี่ก่อน ว่าอย่างที่คุณแม่เล่าไปแล้วส่วนหนึ่งนะ ว่าจุดเริ่มต้นในการทำ TikTok ของเราคืออะไร ทำให้คนเริ่มติดตามเดี๋ยวให้คุณแม่เล่าแบบขยายเพิ่มเติมนิดหนึ่งจากที่คุณแม่ชอบถ่ายวิดีโอ ถ่ายรูปน้องเวลาทำกิจกรรมใช่ไหมคะ หลังจากนั้นพอเริ่มต้นคุณแม่ทำอย่างไรบ้างคะ</w:t>
      </w:r>
    </w:p>
    <w:p>
      <w:pPr>
        <w:pStyle w:val="BodyText"/>
      </w:pPr>
      <w:r>
        <w:t xml:space="preserve">(คุณอรัญญา) เวลาจุดเริ่มต้นคือสมัคร ช่อง TikTok เป็นของตนเองแล้วก็ลงเกี่ยวกับเราโดย ติด Hashtag ที่เกี่ยวข้องกับวิดีโอ อย่างเช่น แม่จะติดว่าพลังบวก หรือก้าวข้ามขีดจำกัด บางอย่าง อย่างเช่น ที่น้องไปร้องเพลงอย่างนี้ ไป ร้องเพลงแม่ก็เหมือนอยากส่งพลังบวกให้กับคนอื่นได้รับรู้ว่านี่ เด็กดาวน์ซินโดรม หรือคนกลุ่มนี้ สามารถร้องเพลงได้นะ อาจจะร้องไม่ได้ดีเท่าคนทั่วไป แต่ว่าเขามีความพยายามแล้ว แล้วเขาทำได้แค่นี้ ก็คือเขาสามารถก้าวข้ามขีดจำกัดของตัวเองไปแล้ว ก็ แล้วก็มีคนเข้ามาคอมเมนต์ ก็เลยเป็นกำลังใจให้เราลงเรื่องราวแบบนี้ต่อ ๆ ไปน่ะค่ะ</w:t>
      </w:r>
    </w:p>
    <w:p>
      <w:pPr>
        <w:pStyle w:val="BodyText"/>
      </w:pPr>
      <w:r>
        <w:t xml:space="preserve">(คุณเนสท์) ส่วนใหญ่คน Comment เรื่องอะไรคะ เลย</w:t>
      </w:r>
    </w:p>
    <w:p>
      <w:pPr>
        <w:pStyle w:val="BodyText"/>
      </w:pPr>
      <w:r>
        <w:t xml:space="preserve">(คุณอรัญญา) คนคอมเมนต์ว่าเก่งจังเลย ทำได้ดีกว่าหนูอีก บางคนที่เป็นเด็กด้วยกัน บางคนบอกว่า อย่างลงคลิปรำ บอกรำท่าเป๊ะเลย รำแม่นจังอะไรอย่างนี้ค่ะ</w:t>
      </w:r>
    </w:p>
    <w:p>
      <w:pPr>
        <w:pStyle w:val="BodyText"/>
      </w:pPr>
      <w:r>
        <w:t xml:space="preserve">(คุณเนสท์) อ๋อ ก็เหมือนกับต้องใช้ความพยายามใช่ไหมคะ ขนาดน้องไมอามี่ ต้องใช้ความพยายาม แล้วก็ทำได้ทุกคนก็ทำได้เหมือนกันใช่ไหมคุณแม่</w:t>
      </w:r>
    </w:p>
    <w:p>
      <w:pPr>
        <w:pStyle w:val="BodyText"/>
      </w:pPr>
      <w:r>
        <w:t xml:space="preserve">(คุณอรัญญา) ใช่ค่ะ</w:t>
      </w:r>
    </w:p>
    <w:p>
      <w:pPr>
        <w:pStyle w:val="BodyText"/>
      </w:pPr>
      <w:r>
        <w:t xml:space="preserve">(คุณเนสท์) มีเคสที่คุณแม่รู้สึกว่าจุดเริ่มต้นมาจนถึงทุกวันนี้ว่าเพราะสิ่งนี้จึงทำให้มีคนติดตามเราเยอะหรือว่าเป็นที่รู้จัก อะไรอยากแชร์ไหมคะ คุณแม่</w:t>
      </w:r>
    </w:p>
    <w:p>
      <w:pPr>
        <w:pStyle w:val="BodyText"/>
      </w:pPr>
      <w:r>
        <w:t xml:space="preserve">(คุณอรัญญา) มันมี… ตอนแรกคลิปไม่ค่อยเดินเท่าไรนะ เวลาลงไป ใช่ค่ะ แต่บางอย่างที่เรา คิดว่าอันนี้มันจะปังนะ มันก็ยังไม่ใช่นะ ก็ไม่รู้เพราะอะไร ก็ยังหาสาเหตุไม่ได้เหมือนกันอันนี้ เหมือน เอ๊ะ เราลงไปแต่เราก็ภูมิใจ อย่างเช่น คลิปที่น้องรำกัน 3 คน เราก็เป็นครั้งแรกที่รำกัน 3 คนปกติน้องอาจจะเคยโชว์เดี่ยวแต่ด้วยอันนี้ระยะเวลาที่ซ้อมก็มีจำกัด แล้วก็ไปตามงานของสมาคมชื่อว่างานพลังแห่งดวงดาวที่เรากัน 3 คนที่รำกันแล้วแม่ก็เอาไปลง คลิปสั้นมาก ประมาณ 20 วินาที แต่ตอนนี้ยอดติดตามประมาณ 2 ล้านวิวค่ะ ประมาณ มีคอมเมนต์เยอะมาก</w:t>
      </w:r>
    </w:p>
    <w:p>
      <w:pPr>
        <w:pStyle w:val="BodyText"/>
      </w:pPr>
      <w:r>
        <w:t xml:space="preserve">(คุณเนสท์) สุดยอดเลย ไม่ถึง 20 วิฯ</w:t>
      </w:r>
    </w:p>
    <w:p>
      <w:pPr>
        <w:pStyle w:val="BodyText"/>
      </w:pPr>
      <w:r>
        <w:t xml:space="preserve">(คุณอรัญญา) มีใจน่ะค่ะ มีกดหัวใจน่ะค่ะ มีคนมาชื่นชมว่าจำท่าได้แม่น จำท่าได้เป๊ะ แล้วก็รำเพลงเดียวกับหนูเลย หรือบางคนบอกขอเอาท่าไปรำบ้างนะอะไรอย่างนี้</w:t>
      </w:r>
    </w:p>
    <w:p>
      <w:pPr>
        <w:pStyle w:val="BodyText"/>
      </w:pPr>
      <w:r>
        <w:t xml:space="preserve">(คุณเนสท์) ค่ะ แล้วน้องไมอามี่มีอ่านคอมเมนต์ไหมคะ ลูก หนูอ่านคอมเมนต์ไหม</w:t>
      </w:r>
    </w:p>
    <w:p>
      <w:pPr>
        <w:pStyle w:val="BodyText"/>
      </w:pPr>
      <w:r>
        <w:t xml:space="preserve">(น้องไมอามี่) อ่านได้ค่ะ เขาบอกว่าจำได้หรือเปล่า ใครนะ เขาพูดแบบนี้ค่ะ ใครวะ ก็พูดแบบนี้ ไม่รู้จัก TikTok คืออะไร</w:t>
      </w:r>
    </w:p>
    <w:p>
      <w:pPr>
        <w:pStyle w:val="BodyText"/>
      </w:pPr>
      <w:r>
        <w:t xml:space="preserve">(คุณเนสท์) แล้วว่าหนูอ่านคอมเมนต์น่ะ แล้วมีคนชมหนูน่ะ หรือรู้สึกว่าดูน้องไมอามี่แล้วได้กำลังใจเยอะเลยค่ะ หนูเก่งมาก หนูรู้สึกอย่างไรบ้างคะ</w:t>
      </w:r>
    </w:p>
    <w:p>
      <w:pPr>
        <w:pStyle w:val="BodyText"/>
      </w:pPr>
      <w:r>
        <w:t xml:space="preserve">(น้องไมอามี่) ก็มีความสุขค่ะ</w:t>
      </w:r>
    </w:p>
    <w:p>
      <w:pPr>
        <w:pStyle w:val="BodyText"/>
      </w:pPr>
      <w:r>
        <w:t xml:space="preserve">(คุณเนสท์) มีความสุขนะ</w:t>
      </w:r>
    </w:p>
    <w:p>
      <w:pPr>
        <w:pStyle w:val="BodyText"/>
      </w:pPr>
      <w:r>
        <w:t xml:space="preserve">(น้องไมอามี่) ดีใจที่ได้เจอเพื่อน ๆ หนูค่ะ</w:t>
      </w:r>
    </w:p>
    <w:p>
      <w:pPr>
        <w:pStyle w:val="BodyText"/>
      </w:pPr>
      <w:r>
        <w:t xml:space="preserve">(คุณเนสท์) ดีใจ FC เยอะเลยใช่ไหมคะ</w:t>
      </w:r>
    </w:p>
    <w:p>
      <w:pPr>
        <w:pStyle w:val="BodyText"/>
      </w:pPr>
      <w:r>
        <w:t xml:space="preserve">(น้องไมอามี่) FC เยอะมากเลยค่ะ</w:t>
      </w:r>
    </w:p>
    <w:p>
      <w:pPr>
        <w:pStyle w:val="BodyText"/>
      </w:pPr>
      <w:r>
        <w:t xml:space="preserve">(คุณเนสท์) แล้วเวลาน้องไมอามี่ไปเจอที่ติดตามจาก TikTok แล้วเขาเดินมาแบบดีใจได้เจอน้องไมอามี่จริง ๆ น่ะ</w:t>
      </w:r>
    </w:p>
    <w:p>
      <w:pPr>
        <w:pStyle w:val="BodyText"/>
      </w:pPr>
      <w:r>
        <w:t xml:space="preserve">(น้องไมอามี่) ดีใจค่ะ</w:t>
      </w:r>
    </w:p>
    <w:p>
      <w:pPr>
        <w:pStyle w:val="BodyText"/>
      </w:pPr>
      <w:r>
        <w:t xml:space="preserve">(คุณเนสท์) น้องไมอามี่รู้สึกอย่างไรบ้าง</w:t>
      </w:r>
    </w:p>
    <w:p>
      <w:pPr>
        <w:pStyle w:val="BodyText"/>
      </w:pPr>
      <w:r>
        <w:t xml:space="preserve">(น้องไมอามี่) ยิ้มหวานแบบนี้ค่ะ</w:t>
      </w:r>
    </w:p>
    <w:p>
      <w:pPr>
        <w:pStyle w:val="BodyText"/>
      </w:pPr>
      <w:r>
        <w:t xml:space="preserve">(คุณเนสท์) โอ้โหและเรายิ้มหวานแบบไหนคะ</w:t>
      </w:r>
    </w:p>
    <w:p>
      <w:pPr>
        <w:pStyle w:val="BodyText"/>
      </w:pPr>
      <w:r>
        <w:t xml:space="preserve">(น้องไมอามี่) ยิ้มหวานแบบนี้ค่ะ</w:t>
      </w:r>
    </w:p>
    <w:p>
      <w:pPr>
        <w:pStyle w:val="BodyText"/>
      </w:pPr>
      <w:r>
        <w:t xml:space="preserve">(คุณเนสท์) ยิ้มหวานเลยนะคะ ก็เป็นแบบหัวใจพองโตใช่ไหม สวยค่ะ</w:t>
      </w:r>
    </w:p>
    <w:p>
      <w:pPr>
        <w:pStyle w:val="BodyText"/>
      </w:pPr>
      <w:r>
        <w:t xml:space="preserve">(พิธีกรหญิง) ค่ะ ส่งหัวใจด้วย เพื่อน ๆ และกองเชียร์เพียบเลยน่ะ ดูสิ มีกองเชียร์ฝั่งนี้ และฝั่งนี้ด้วย</w:t>
      </w:r>
    </w:p>
    <w:p>
      <w:pPr>
        <w:pStyle w:val="BodyText"/>
      </w:pPr>
      <w:r>
        <w:t xml:space="preserve">(น้องไมอามี่) ขอบคุณนะคะ</w:t>
      </w:r>
    </w:p>
    <w:p>
      <w:pPr>
        <w:pStyle w:val="BodyText"/>
      </w:pPr>
      <w:r>
        <w:t xml:space="preserve">(คุณเนสท์) นะ ทีนี้ถามคุณแม่นิดหนึ่งว่าทำไมคุณแม่ถึงเลือกทำ Content ของน้องไมอามี่ในการส่งกำลังใจในแพลตฟอร์ม TikTok ทำไมคุณแม่เป็นแพลตฟอร์ม TikTok คะ</w:t>
      </w:r>
    </w:p>
    <w:p>
      <w:pPr>
        <w:pStyle w:val="BodyText"/>
      </w:pPr>
      <w:r>
        <w:t xml:space="preserve">(คุณอรัญญา) คุณแม่เลือกแพลตฟอร์ม TikTok เพราะอย่างที่เกริ่นไปบ้างแล้วว่าทำได้ง่ายน่ะค่ะ สะดวกแล้วก็เป็น… เหมือนเป็นที่นิยมกันในสมัยนี้น่ะค่ะ // ค่ะ แล้วก็จะบอกว่าลงก็ลงได้ง่ายเขียนสั้น ๆ แล้วสังเกตจากตัวเราเอง บางทีเราก็ไม่มีเวลาอ่านเยอะน่ะ เราอ่านช่องคนอื่นเราก็ถูกใจ เราก็คอมเมนต์ได้เลย ซึ่งมันก็กลับมาที่เรา ก็ทำแบบลักษณะเดียวกัน เลยเลือกแพลตฟอร์ม TikTok เพราะเหตุผลนี้ด้วยค่ะ</w:t>
      </w:r>
    </w:p>
    <w:p>
      <w:pPr>
        <w:pStyle w:val="BodyText"/>
      </w:pPr>
      <w:r>
        <w:t xml:space="preserve">(คุณเนสท์) เล่นง่ายใช่ไหมคะ เป็นที่นิยม</w:t>
      </w:r>
    </w:p>
    <w:p>
      <w:pPr>
        <w:pStyle w:val="BodyText"/>
      </w:pPr>
      <w:r>
        <w:t xml:space="preserve">(คุณอรัญญา) เป็นที่นิยม</w:t>
      </w:r>
    </w:p>
    <w:p>
      <w:pPr>
        <w:pStyle w:val="BodyText"/>
      </w:pPr>
      <w:r>
        <w:t xml:space="preserve">(คุณเนสท์) อันนี้สำคัญเลย เดี๋ยวนี้นะ ใครที่ไม่มีช่อง TikTok หรือไม่มี Account ตัวเองเรียกว่าไม่ใช่แล้วนะ เดี๋ยวนี้ทุกคนต้องมีจริง ๆ</w:t>
      </w:r>
    </w:p>
    <w:p>
      <w:pPr>
        <w:pStyle w:val="BodyText"/>
      </w:pPr>
      <w:r>
        <w:t xml:space="preserve">(คุณอรัญญา) ต้องให้ทันค่ะ ยกตัวอย่างของคุณแม่นี่ลงถี่ขนาดไหนคะ คลิปหรือเป็นวิดีโอน้องอย่างนี้ค่ะ</w:t>
      </w:r>
    </w:p>
    <w:p>
      <w:pPr>
        <w:pStyle w:val="BodyText"/>
      </w:pPr>
      <w:r>
        <w:t xml:space="preserve">(คุณอรัญญา) ส่วนใหญ่ แม่ยังไม่เก่งเรื่องพากย์เสียง เรื่องอธิบาย ก็เป็นเรื่องจริงเลยจากวิดีโอ ติด Hashtag ว่าพลังบวก หรือ สร้างแรงบันดาลใจ หรือดาวน์ซิมโดรม หรือ ยิ้มสู้</w:t>
      </w:r>
    </w:p>
    <w:p>
      <w:pPr>
        <w:pStyle w:val="BodyText"/>
      </w:pPr>
      <w:r>
        <w:t xml:space="preserve">(คุณเนสท์) ก็จะมี Hashtag เหล่านี้ตลอด ซึ่งเป็นคีย์หลักในการทำช่องแล้วก็น้องไมอามี่อยู่แล้วใช่ไหมคะ</w:t>
      </w:r>
    </w:p>
    <w:p>
      <w:pPr>
        <w:pStyle w:val="BodyText"/>
      </w:pPr>
      <w:r>
        <w:t xml:space="preserve">(คุณอรัญญา) ตั้งแต่แรกเลย</w:t>
      </w:r>
    </w:p>
    <w:p>
      <w:pPr>
        <w:pStyle w:val="BodyText"/>
      </w:pPr>
      <w:r>
        <w:t xml:space="preserve">(คุณเนสท์) มาที่คุณเอิร์นบ้างดีกว่าให้คุณเอิร์นเล่าจากจุดเริ่มต้น เราอยู่อยู่แล้ว คุณเอิร์นชอบกีฬานะ ฉันอยากจะทำสิ่งนี้เพราะฉันรัก ให้เล่าการก้าวเข้ามาช่อง TikTok นิดหนึ่งค่ะ</w:t>
      </w:r>
    </w:p>
    <w:p>
      <w:pPr>
        <w:pStyle w:val="BodyText"/>
      </w:pPr>
      <w:r>
        <w:t xml:space="preserve">(คุณเอิร์น) ก็เริ่มมาจากการที่ชอบฟุตบอลใช่ไหมคะ ชอบดูฟุตบอลอะไรอย่างนี้นะคะ มีใครรู้จักเชลซีไหมคะ แบบลิเวอร์พูล แมนยู อะไรอย่างนี้</w:t>
      </w:r>
    </w:p>
    <w:p>
      <w:pPr>
        <w:pStyle w:val="BodyText"/>
      </w:pPr>
      <w:r>
        <w:t xml:space="preserve">(คุณเนสท์) อ๋อ นี่สาวกเชลซีใช่ไหมคะ</w:t>
      </w:r>
    </w:p>
    <w:p>
      <w:pPr>
        <w:pStyle w:val="BodyText"/>
      </w:pPr>
      <w:r>
        <w:t xml:space="preserve">(คุณเอิร์น) ใช่ค่ะ พอเราได้มีโอกาสไปดูบอลที่ต่างประเทศใช่ไหมคะ มีโอกาสได้ไปดูสนามเลย เลยรู้สึกว่าอยากทำคลิปที่สร้างประสบการณ์ เพื่อที่จะเป็นประโยชน์กับคนอื่น ๆ ที่เขาจะไป หรืออยากไปแต่ไม่รู้จะทำอย่างไรอย่างนี้ค่ะ เราก็เลยทำ Content ลง TikTok ค่ะ ปรากฏว่ากระแสตอบรับจากแฟน ๆ ทีมดีมาก ๆ เลยค่ะ เข้ามาคอมเมนต์แบบว่าได้ประโยชน์มาก ๆ อยากไปตามเลยอะไรอย่างนี้ แล้วก็รู้ว่าต้องใช้งบเท่าไรในการไปดู หรือทำอย่างไร รู้สึกว่าเป็นจุดเริ่มต้นการทำ TikTok มาจนถึงขณะนี้เลยค่ะ</w:t>
      </w:r>
    </w:p>
    <w:p>
      <w:pPr>
        <w:pStyle w:val="BodyText"/>
      </w:pPr>
      <w:r>
        <w:t xml:space="preserve">(คุณเนสท์) ค่ะ โลกใน TikTok เมื่อเราได้ทำสิ่งที่เรารัก ให้คนอีกมากมายแล้วมาคอมเมนต์น่ะ Feeling เป็นอย่างไรบ้างน่ะ</w:t>
      </w:r>
    </w:p>
    <w:p>
      <w:pPr>
        <w:pStyle w:val="BodyText"/>
      </w:pPr>
      <w:r>
        <w:t xml:space="preserve">(คุณเอิร์น) รู้สึกว่าเหมือนเราเป็นส่วนหนึ่งที่ทำให้เขาได้ความรู้ใหม่ ๆ ได้ประสบการณ์ใหม่ ๆ เหมือนบางอย่างที่ บางที่เราเห็นจากในทีวี แต่เราไม่ได้เห็นจริง ๆ เราก็ไปถ่ายมา เหมือนบางทีเราดูบอลในทีวีอย่างนี้ค่ะ บางจุดนี่ เราไม่ได้เห็น เราก็ไปถ่ายมาเหมือนเขาก็ได้เห็นอีกมุมหนึ่งที่เขาไม่ได้เห็นค่ะ</w:t>
      </w:r>
    </w:p>
    <w:p>
      <w:pPr>
        <w:pStyle w:val="BodyText"/>
      </w:pPr>
      <w:r>
        <w:t xml:space="preserve">(คุณเนสท์) แล้วมีคลิปไหนที่อยากเล่าไหม ปังเวอร์ ชอบมาก เป็นคลิปอะไรคะ</w:t>
      </w:r>
    </w:p>
    <w:p>
      <w:pPr>
        <w:pStyle w:val="BodyText"/>
      </w:pPr>
      <w:r>
        <w:t xml:space="preserve">(คุณเอิร์น) ก็เป็นคลิปพาทัวร์สนามฟุตบอลนี่แหละ สนามแมนยูไนเต็ด สนามลิเวอร์พูลอย่างนี้ค่ะ ก็จะถ่ายบรรยากาศมาว่าห้องแต่งตัวนักเตะเป็นอย่างไร สนามฟุตบอลเป็นอย่างไรอย่างนี้ค่ะ สนามสัมภาษณ์เป็นอย่างไร ซึ่งบางครั้งนี่ภาพเหล่านี้ คลิปเหล่านี้ จะไม่ได้มีในโลกออนไลน์ประจำ หรือถ่ายทอดสดในทีวี ใช่ ต้องเป็นคนที่แบบไปทัวร์สนาม เราก็เลยอยากเก็บโมเมนต์แบบนี้มาให้ทุกคนได้ไปดู เหมือนได้ไปสัมผัสกับเราจริง ๆ</w:t>
      </w:r>
    </w:p>
    <w:p>
      <w:pPr>
        <w:pStyle w:val="BodyText"/>
      </w:pPr>
      <w:r>
        <w:t xml:space="preserve">(คุณเอิร์น) ค่ะ อันนี้คือ Secreat เลยนะ ใจรักจริง ๆ เป็นแฟนบอลน่ะ แล้วคิดแทนแฟนบอลคนอื่น ๆ เขาอยากเห็นอะไรถูกไหม มันไม่ใช่แค่การเตะแต่ก็คงต้องเหมือนที่น้องเอิร์นบอกว่า ชอบนักเตะน่ะ คือ แบบเวลาคนที่ฉันรักแบบฉันก็อยากเห็นสิ่งนี้ เวลาถ่ายทอดมา เวลาคนแบบมาดูหรือมาคอมเมนต์เราก็ปลื้มใจนะ ทีนี้ทำไมน้องเอิร์นเลือกเป็นแพลตฟอร์ม TikTok คะ</w:t>
      </w:r>
    </w:p>
    <w:p>
      <w:pPr>
        <w:pStyle w:val="BodyText"/>
      </w:pPr>
      <w:r>
        <w:t xml:space="preserve">(คุณเอิร์น) เพราะว่า TikTok ไม่ยุ่งยากค่ะ แล้วก็สามารถทำคลิปได้ง่าย ตัดต่อใน App TikTok ได้เลย แล้วก็โพสต์ไปได้เลย เป็นตัวเองได้ มีพื้นที่ให้เราคิดสร้างสรรค์คลิปออกมาได้ง่ายค่ะ</w:t>
      </w:r>
    </w:p>
    <w:p>
      <w:pPr>
        <w:pStyle w:val="BodyText"/>
      </w:pPr>
      <w:r>
        <w:t xml:space="preserve">(คุณเนสท์) แล้วอย่างของคุณเอิร์นนี่ลง Timing อย่างไรบ้างคะ ความถี่</w:t>
      </w:r>
    </w:p>
    <w:p>
      <w:pPr>
        <w:pStyle w:val="BodyText"/>
      </w:pPr>
      <w:r>
        <w:t xml:space="preserve">(คุณเอิร์น) Timing ถ้าสมมติว่าหลัก ๆ จะเป็นคอนเทนต์ข่าวสารฟุตบอล ถ้าข่าวสารฟุตบอลเยอะนี่ ก็จะลงวันละคลิป อย่างเช่น ถ้าข่าวสารฟุตบอลไม่เยอะก็ 3 วันคลิปอะไรอย่างนี้</w:t>
      </w:r>
    </w:p>
    <w:p>
      <w:pPr>
        <w:pStyle w:val="BodyText"/>
      </w:pPr>
      <w:r>
        <w:t xml:space="preserve">(คุณเนสท์) มี Trick หรือเทคนิคไหม อยากมีช่องของตัวเอง และอยากให้มีคนติดตามเยอะ ๆ จังเลยน่ะ</w:t>
      </w:r>
    </w:p>
    <w:p>
      <w:pPr>
        <w:pStyle w:val="BodyText"/>
      </w:pPr>
      <w:r>
        <w:t xml:space="preserve">(คุณเอิร์น) หลัก ๆ เราก็ต้องรู้ก่อนค่ะ ว่าเราชอบอะไร เราถนัดอะไร เรามีความสามารถแบบไหนแล้วเราก็เป็นตัวเองไปเลยค่ะ หลัก ๆ ก็คือการเป็นตัวเอง การหา เขาเรียกว่า หาจุดเด่นของตัวเองให้เจอค่ะ แล้วก็ทำลงไปโดยที่เราเป็นตัวเอง พอเป็นตัวเองเราไม่ต้องฝืนอะไรเลย และเขาก็จะชื่นชอบเราในแบบที่เป็นตัวเอง</w:t>
      </w:r>
    </w:p>
    <w:p>
      <w:pPr>
        <w:pStyle w:val="BodyText"/>
      </w:pPr>
      <w:r>
        <w:t xml:space="preserve">(คุณเนสท์) ค่ะ เยี่ยมเลย จริงนะ อันนี้คือประสบการณ์ตรงนะ สำหรับคนที่ติดตามเยอะ ถ้าเราทำสิ่งที่เรารักและเป็นตัวเอง สุดท้ายคนก็จะติดตามเพราะว่าเราเป็นสิ่งนั้นนะ โอเค นะคะ จากจุดเริ่มต้นเล็ก ๆ จากที่ทั้ง 2 นะคะ น้องไมอามี่ คุณแม่ แล้วก็คุณเอิร์นนะคะ ชื่นชอบแล้วก็โฟกัสนะ ก็กลายเป็นการได้รับรางวัลนะคะ เพราะต้องบอกว่าการเปิดช่องในแพลตฟอร์ม TikTok ได้รับรางวัลกับ TikTok Awards Thailand 2023 ล่าสุดเลย ซึ่งวันนี้นะคะ เราจะมีเป็นวิดีโอภาพบรรยากาศให้ทุก ๆ ท่านนี่ ได้รับชมนะคะ ว่ามีภาพมีความตื่นเต้นอย่างไรในงานวันนั้น เป็นอย่างไรไปชมกันเลย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้องไมอามี่) ชอบร้องเพลงค่ะ ชอบเต้นค่ะ</w:t>
      </w:r>
    </w:p>
    <w:p>
      <w:pPr>
        <w:pStyle w:val="BodyText"/>
      </w:pPr>
      <w:r>
        <w:t xml:space="preserve">(คุณอรัญญา) เวลาน้องทำกิจกรรมอะไรที่โรงเรียน หรือไปออกงาน ก็เลยถ่ายคลิปไว้แล้วก็น้องก็ชอบเล่น TikTok ก็เลยเอามาสร้างตัวตนใน TikTok เล่นง่ายค่ะ น้องสามารถเล่นได้ นำลงเองได้ เล่นเองได้ รู้สึกอย่างไรที่มีคนติด… ตอนนี้นะคะ ต้องบอกว่าเราจะมาชมสำหรับทางด้านของ ตอนนี้น้องจะบอกว่า มีคลิปนะคะ สักครู่หนึ่งนะ เมื่อกี้แอบเห็น ก็แต่งหน้าเองไหมคะ แต่งหน้าเองไหมคะ วันนั้น หรือคะ</w:t>
      </w:r>
    </w:p>
    <w:p>
      <w:pPr>
        <w:pStyle w:val="BodyText"/>
      </w:pPr>
      <w:r>
        <w:t xml:space="preserve">(น้องไมอามี่) ใช่ค่ะ</w:t>
      </w:r>
    </w:p>
    <w:p>
      <w:pPr>
        <w:pStyle w:val="BodyText"/>
      </w:pPr>
      <w:r>
        <w:t xml:space="preserve">(พิธีกรหญิง) แล้วใช้เวลาแต่งนานไหมคะ แล้วทำไมน้องไมอามี่ถึงชอบแต่งหน้าคะ คุณแม่สอนแต่งหน้าให้หนู สวยปกติค่ะ เหมือนพี่เอิร์นคั่ คุณแม่สวยปกติ แล้วพี่เอิร์นล่ะคะพี่เอิร์นก็สวยเหมือนหนู พี่เอิร์นกับคุณแม่มีการช็อตไป 2 วินะคะ แล้วก็ตอบพี่เอิร์น สีผมค่ะ</w:t>
      </w:r>
    </w:p>
    <w:p>
      <w:pPr>
        <w:pStyle w:val="BodyText"/>
      </w:pPr>
      <w:r>
        <w:t xml:space="preserve">(คุณเนสท์) อ๋อ ชอบสีผมอย่างที่เราบอกว่าเป็นเรื่องของการได้รับรางวัลนะ นะคะ TikTok นะคะ ซึ่งอย่างที่บอกกันไปเราจะได้คุยความรู้สึกของทั้งคู่เลยค่ะ สร้างตัวตนใน TikTok ของน้องไมอามี่นะคะ หนูชอบอะไร</w:t>
      </w:r>
    </w:p>
    <w:p>
      <w:pPr>
        <w:pStyle w:val="BodyText"/>
      </w:pPr>
      <w:r>
        <w:t xml:space="preserve">(น้องไมอามี่) ชอบร้องเพลงค่ะ ชอบเต้น</w:t>
      </w:r>
    </w:p>
    <w:p>
      <w:pPr>
        <w:pStyle w:val="BodyText"/>
      </w:pPr>
      <w:r>
        <w:t xml:space="preserve">(คุณแม่น้องไมอามี่) เวลาน้องทำกิจกรรมอะไรที่โรงเรียน หรือว่าไปออกงาน ที่ยังเรียนหรือว่าไปออกงานน่ะค่ะ ที่จะถ่ายคลิปเอามาสร้างตัวตนใน TikTok เพราะเล่นง่าย นำลงเองได้ คนติดตามผลงานและชื่นชอบในการเป็นน้องไมอามี่ค่ะ</w:t>
      </w:r>
    </w:p>
    <w:p>
      <w:pPr>
        <w:pStyle w:val="BodyText"/>
      </w:pPr>
      <w:r>
        <w:t xml:space="preserve">(น้องไมอามี่) ชอบค่ะ</w:t>
      </w:r>
    </w:p>
    <w:p>
      <w:pPr>
        <w:pStyle w:val="BodyText"/>
      </w:pPr>
      <w:r>
        <w:t xml:space="preserve">(น้องไมอามี่) มีค่ะ มีความสุข ก็แม่ก็เวลาน้องอ่าน comment ค่ะ ดีใจแล้วก็น้องชอบอะไรก็ส่งเสริมด้านนั้น ก็เลยได้มีโอกาสไปคอยออกงานต่าง ๆ สื่อความรู้สึกให้คนอื่นรับรู้ได้ น้องอยากติดตามบ้างคะลูก</w:t>
      </w:r>
    </w:p>
    <w:p>
      <w:pPr>
        <w:pStyle w:val="BodyText"/>
      </w:pPr>
      <w:r>
        <w:t xml:space="preserve">(น้องไมอามี่) ชอบค่ะ อยากให้ติดตามเยอะ ๆ นะคะ</w:t>
      </w:r>
    </w:p>
    <w:p>
      <w:pPr>
        <w:pStyle w:val="BodyText"/>
      </w:pPr>
      <w:r>
        <w:t xml:space="preserve">(คุณแม่น้องไมอามี่) ชอบนะคะ ให้ทุกคนติดตามเยอะ ๆ นะคะ แล้วจะให้มีความสุขนะคะ ให้หนูกับแม่ รักนะคะ ฝากติดตามช่อง TikTok ด้วยนะคะ ใช่หรือเปล่า ขอบคุณค่ะ บ๊ายบาย หนูรักแม่นะคะ กราบขอเสียงปรบมือดัง ๆ ต้อนรับน้องไมอามี่ สวัสดีค่ะ และนี่คือ Rising of The Year นั่นเองนะครับ Creator หน้าใหม่ ต้องบอกวเติบโตมาก ๆ จริง ๆ นะครับ และแต่ละคนมาแรงมาก ๆ นะครับ ขอเรียนเชิญนะครับ ประกาศรางวัลรางวัลนี้นะครับ สวัสดีค่ะ // สวัสดีค่ะ สำหรับดาวรุ่งพุ่งแรงนะคะ ขอแสดงความยินดีกับ Cheerballwithearn ยินดีด้วยนะคะ</w:t>
      </w:r>
    </w:p>
    <w:p>
      <w:pPr>
        <w:pStyle w:val="BodyText"/>
      </w:pPr>
      <w:r>
        <w:t xml:space="preserve">[เสียงดนตรี] .</w:t>
      </w:r>
    </w:p>
    <w:p>
      <w:pPr>
        <w:pStyle w:val="BodyText"/>
      </w:pPr>
      <w:r>
        <w:t xml:space="preserve">(คุณเอิร์น) จุดเริ่มต้นนะคะ ของการทำงช่อง TikTok เชียร์บอลนะคะ เริ่มจากชื่นชอบฟุตบอล แล้วก็เชียร์เชลซี ถึงแม้ว่าฟอร์มวันนี้จะแพ้ก็ตามนะคะ แต่ว่าได้มีโอกาสได้ไปเชียร์บอลที่ต่างประเทศนะคะ ไปดูบอล แล้วก็มีโอกาสได้ถ่ายสนามบอลหลากหลายทีมเลยนะคะ เลยรู้สึกว่าอยากจะทำคลิปแชร์ประสบการณ์นะคะ ลงสักช่องทางหนึ่ง เอิร์นเลยรู้สึกว่า TikTok เป็นแพลตฟอร์มที่ตอบโจทย์มาก ๆ เลยค่ะ พอทำคลิปลงไปแล้วนี่ กระแสตอบรับจากแฟนบอลทุกทีมดีมาก ๆ เลย สนุกกับการทำคลิปนะคะ ไปเรื่อย ๆ เลยค่ะ จนถึงทุกวันนี้นะคะ สำหรับรางวัลนี้อยากขอบคุณ ครอบครัว เพื่อน ๆ ที่คอย Support กันมาตลอดเลยนะคะ ขอบคุณ TikTok มาก ๆ นะคะ ที่ทำให้เอิร์นได้พัฒนาตัวเองนะคะ ได้เจอมิตรภาพดี ๆ ที่นี่เยอะมาก ๆ เลยค่ะ สุดท้ายนะคะ อยากขอบคุณนะคะ แฟนเชลซีทุกคนที่ช่วยกันโหวตให้เอิร์นนะคะ ให้ได้รางวัลนี้มาค่ะ แฟนเชียลซีทุกคนสุดยอดมาก ๆ เลยค่ะ ซึ่งเอิร์นพูดไว้เสมอเลยนะคะ ถ้าเอิร์นคว้ารางวัลนี้มาได้นี่ มันจะไม่ใช่รางวัลของเอิร์นแค่คนเดียว แต่มันคือรางวัลของแฟนบอลทุกคนค่ะ ขอบคุณจากหัวใจจริง ๆ ค่ะ // ดีใจด้วยนะครับ Cheerballwihearn // เป็นผู้หญิงสวย 1 คน เลย</w:t>
      </w:r>
    </w:p>
    <w:p>
      <w:pPr>
        <w:pStyle w:val="BodyText"/>
      </w:pPr>
      <w:r>
        <w:t xml:space="preserve">(คุณเนสท์) ขอเสียงปรบมือด้วยนะคะ ดูแล้วแบบดีใจแทนทั้งทั้งคู่มาก ๆ นะคะ น้องไมอามี่คุณแม่แล้วก็น้องเอิร์นนะคะ เราได้เห็นวิดีโอแล้ว สำหรับการรับรางวัลนะคะ TikTok ทีนี้นี่ต้องมาถามว่าความรู้สึกกับบรรยากาศแล้วสิ่งที่ได้ไปรับรางวัลในวันน่ะค่ะ เริ่มจากคุณแม่น้องไมอามี่ก่อนเลย คุณแม่รู้สึกอย่างไรบ้าง</w:t>
      </w:r>
    </w:p>
    <w:p>
      <w:pPr>
        <w:pStyle w:val="BodyText"/>
      </w:pPr>
      <w:r>
        <w:t xml:space="preserve">(คุณอรัญญา) บรรยากาศในการรับ รางวัล TikTok Awards Thailand วันนั้น เกินความคาดหมายมาก เพราะว่า คือ 1. เลยไม่คิดว่าเราจะได้รางวัลนี้ นี้ เพราะว่าเราเพิ่งเริ่มทำยังไม่นานด้วยแล้วก็น้องที่ ที่โทรมาแจ้งน่ะค่ะ เขาพยายามติดต่อแม่หลายครั้ง แต่คือแม่ไม่ทราบว่าจะได้รับการติดต่อให้ได้รับรางวัล</w:t>
      </w:r>
    </w:p>
    <w:p>
      <w:pPr>
        <w:pStyle w:val="BodyText"/>
      </w:pPr>
      <w:r>
        <w:t xml:space="preserve">(คุณเนสท์) ใช่ไหม เห็นบอกว่ามากกว่า 1 คุณแม่ก็ยังไม่ได้คุย มากกว่า 2 คุณแม่ก็ยังไม่ได้คุย ต้องขอบคุณในการพยายามของ TikTok Thailand ที่โทรหาแม่หลายครั้ง แม่ขับรถอยู่บ้างอะไรอยู่บ้างคือไม่สะดวกรับสายจนน้องต้องมาทักใน Chat น่ะค่ะ ว่าถ้าสะดวกมางานนี้ขอเบอร์ติดต่อกลับนี่ค่ะ แม่ถึงได้ติดต่อกลับไป</w:t>
      </w:r>
    </w:p>
    <w:p>
      <w:pPr>
        <w:pStyle w:val="BodyText"/>
      </w:pPr>
      <w:r>
        <w:t xml:space="preserve">(คุณเนสท์) ที่คุณแม่เห็นแชตว่าสะดวกไปงานนนี้แล้วน้องไมอามี่จะได้รับรางวัลน่ะค่ะ คุณแม่จะดีใจไหม</w:t>
      </w:r>
    </w:p>
    <w:p>
      <w:pPr>
        <w:pStyle w:val="BodyText"/>
      </w:pPr>
      <w:r>
        <w:t xml:space="preserve">(คุณอรัญญา) ดีใจค่ะ ดีใจแล้วก็คือบอกน้องเขาว่าช่วยแจ้งมาทางอีเมลอีกที เหมือนไม่เชื่อตัวเองน่ะ ไม่เชื่อว่าตัวเองจะได้ ก็เลยนึกว่ามาแนวไหนอะไรอย่างนี้</w:t>
      </w:r>
    </w:p>
    <w:p>
      <w:pPr>
        <w:pStyle w:val="BodyText"/>
      </w:pPr>
      <w:r>
        <w:t xml:space="preserve">(คุณเนสท์) เพราะว่าเป็นเราจริง ๆ แล้วค่ะ คุณแม่ อีเมลมาทีนี้ก็เลยเตรียมตัวไปงาน พอไปถึงก็ไม่คิดว่าแบบตัวเองต้องได้รับการต้อนรับกัน ทีมงานจากอะไรแบบดีมาก ๆ ไปเดินพรมแดงด้วย</w:t>
      </w:r>
    </w:p>
    <w:p>
      <w:pPr>
        <w:pStyle w:val="BodyText"/>
      </w:pPr>
      <w:r>
        <w:t xml:space="preserve">(คุณเนสท์) นี่แต่งตัวไปเดินพรมแดงด้วยขอเสียงหน่อยค่ะ ไปเดินพรมแดงด้วยบรรยากาศวันนี้นี่อลังการมาก ไปเจอ Creator ที่ดัง ๆ ที่เห็นอยู่ในช่อง TikTok น่ะค่ะ น้องอยากคุย</w:t>
      </w:r>
    </w:p>
    <w:p>
      <w:pPr>
        <w:pStyle w:val="BodyText"/>
      </w:pPr>
      <w:r>
        <w:t xml:space="preserve">(คุณเนสท์) อยากคุยใช่ไหมคะ หนูรู้สึกอย่างไรคะ</w:t>
      </w:r>
    </w:p>
    <w:p>
      <w:pPr>
        <w:pStyle w:val="BodyText"/>
      </w:pPr>
      <w:r>
        <w:t xml:space="preserve">(น้องไมอามี่) ชอบค่ะ หนูชอบเดินแบบค่ะ</w:t>
      </w:r>
    </w:p>
    <w:p>
      <w:pPr>
        <w:pStyle w:val="BodyText"/>
      </w:pPr>
      <w:r>
        <w:t xml:space="preserve">(คุณเนสท์) แล้วตอนที่หนูไปน่ะ พรมแดงแล้วให้หนูเดินยาว ๆ เลยน่ะ</w:t>
      </w:r>
    </w:p>
    <w:p>
      <w:pPr>
        <w:pStyle w:val="BodyText"/>
      </w:pPr>
      <w:r>
        <w:t xml:space="preserve">(คุณเนสท์) เดินยาว อลังการมากน่ะค่ะ อลังการมากดีใจไหมคะ</w:t>
      </w:r>
    </w:p>
    <w:p>
      <w:pPr>
        <w:pStyle w:val="BodyText"/>
      </w:pPr>
      <w:r>
        <w:t xml:space="preserve">(น้องไมอามี่) ไปเจอ.. พี่ทิพย์เป็นไอดอล TikTok ของหนูเองค่ะ</w:t>
      </w:r>
    </w:p>
    <w:p>
      <w:pPr>
        <w:pStyle w:val="BodyText"/>
      </w:pPr>
      <w:r>
        <w:t xml:space="preserve">(คุณเนสท์) นี่เลยนะคะ พี่อะไรคะ</w:t>
      </w:r>
    </w:p>
    <w:p>
      <w:pPr>
        <w:pStyle w:val="BodyText"/>
      </w:pPr>
      <w:r>
        <w:t xml:space="preserve">(น้องไมอามี่) พี่ทิพย์ค่ะ</w:t>
      </w:r>
    </w:p>
    <w:p>
      <w:pPr>
        <w:pStyle w:val="BodyText"/>
      </w:pPr>
      <w:r>
        <w:t xml:space="preserve">(คุณเนสท์) นะคะ อยากบอกอะไรพี่ทิพย์ไหมคะ</w:t>
      </w:r>
    </w:p>
    <w:p>
      <w:pPr>
        <w:pStyle w:val="BodyText"/>
      </w:pPr>
      <w:r>
        <w:t xml:space="preserve">(น้องไมอามี่) อยากบอกพี่ทิพย์ ว่าหนูชอบสีผมนะคะ ขอบคุณค่ะ</w:t>
      </w:r>
    </w:p>
    <w:p>
      <w:pPr>
        <w:pStyle w:val="BodyText"/>
      </w:pPr>
      <w:r>
        <w:t xml:space="preserve">(คุณเนสท์) แล้วพอในงานที่หนูได้ขึ้นไปบนเวทีค่ะ หนูรู้สึกอย่างไรบ้าง</w:t>
      </w:r>
    </w:p>
    <w:p>
      <w:pPr>
        <w:pStyle w:val="BodyText"/>
      </w:pPr>
      <w:r>
        <w:t xml:space="preserve">(น้องไมอามี่) หนูมองไม่เห็น หนูมองไม่เห็นเพราะหนูวิ่งไป หนูมองไม่เห็นเลย ตอนหนูคุยกับคุณแม่ แม่หน้ามืดมาก</w:t>
      </w:r>
    </w:p>
    <w:p>
      <w:pPr>
        <w:pStyle w:val="BodyText"/>
      </w:pPr>
      <w:r>
        <w:t xml:space="preserve">(คุณเนสท์) แสงมันสลัว หันไปหาคุณแม่ปุ๊บ แม่หน้ามืดใช่ไหม เขาได้รับ…</w:t>
      </w:r>
    </w:p>
    <w:p>
      <w:pPr>
        <w:pStyle w:val="BodyText"/>
      </w:pPr>
      <w:r>
        <w:t xml:space="preserve">(พิธีกรหญิง) ค่ะ คุยอะไรกับพี่ ๆ เขาบ้าง</w:t>
      </w:r>
    </w:p>
    <w:p>
      <w:pPr>
        <w:pStyle w:val="BodyText"/>
      </w:pPr>
      <w:r>
        <w:t xml:space="preserve">(คุณเอิร์น) คุยกันไปเรื่อยค่ะ</w:t>
      </w:r>
    </w:p>
    <w:p>
      <w:pPr>
        <w:pStyle w:val="BodyText"/>
      </w:pPr>
      <w:r>
        <w:t xml:space="preserve">(คุณเนสท์) คิดว่าที่เราอยากทำคอนเทนต์เพื่อคนเพิ่มไหมคะ</w:t>
      </w:r>
    </w:p>
    <w:p>
      <w:pPr>
        <w:pStyle w:val="BodyText"/>
      </w:pPr>
      <w:r>
        <w:t xml:space="preserve">(น้องไมอามี่) ก็ดีขึ้นค่ะ</w:t>
      </w:r>
    </w:p>
    <w:p>
      <w:pPr>
        <w:pStyle w:val="BodyText"/>
      </w:pPr>
      <w:r>
        <w:t xml:space="preserve">(พิธีกรหญิง) แน่นอน แน่นอน เดี๋ยวกลับไปคอนเทนต์อีกเพียบ ให้คุณแม่บอกเพิ่มเติมดีกว่าบ้างคะคุณแม่</w:t>
      </w:r>
    </w:p>
    <w:p>
      <w:pPr>
        <w:pStyle w:val="BodyText"/>
      </w:pPr>
      <w:r>
        <w:t xml:space="preserve">(คุณอรัญญา) หลังจากที่เดินพรมแดงเสร็จนะคะ ก็เข้าไปรอรับรางวัลเวที ก็ตื่นเต้นเข้าไปอีก</w:t>
      </w:r>
    </w:p>
    <w:p>
      <w:pPr>
        <w:pStyle w:val="BodyText"/>
      </w:pPr>
      <w:r>
        <w:t xml:space="preserve">(คุณเนสท์) ตื่นเต้นนิดหนึ่งใช่ไหมคุณแม่</w:t>
      </w:r>
    </w:p>
    <w:p>
      <w:pPr>
        <w:pStyle w:val="BodyText"/>
      </w:pPr>
      <w:r>
        <w:t xml:space="preserve">(คุณอรัญญา) ตื่นเต้น แต่โชคดีมีน้องทัน มีครูท็อปแล้วก็มีน้องไมอามี่กับคุณแม่ค่ะ ก็เป็น 3 รางวัลที่ได้สร้างแรงบันดาลใจเหมือนกันนะคะ</w:t>
      </w:r>
    </w:p>
    <w:p>
      <w:pPr>
        <w:pStyle w:val="BodyText"/>
      </w:pPr>
      <w:r>
        <w:t xml:space="preserve">(คุณเนสท์) เห็นบอกมีผู้บริหารเดินมาทักด้วย</w:t>
      </w:r>
    </w:p>
    <w:p>
      <w:pPr>
        <w:pStyle w:val="BodyText"/>
      </w:pPr>
      <w:r>
        <w:t xml:space="preserve">(คุณอรัญญา) ใช่ ๆ ผู้บริหารทุกท่านน่ะค่ะ มาทักมาแนะนำตัวเป็นตำแหน่ง Manager หรือว่าผู้บริหารอะไรอย่างนี้ ไม่คิดว่าเราจะได้รับเกียรติมากมายขนาดนี้ค่ะ อย่างที่บอกว่า No Name มา 2 คนแม่ลูกนี่ ชื่อเสียงอะไรเลย เป็นแค่คนตัวเล็ก ๆ ได้รับคัดเลือก ภูมิใจค่ะ</w:t>
      </w:r>
    </w:p>
    <w:p>
      <w:pPr>
        <w:pStyle w:val="BodyText"/>
      </w:pPr>
      <w:r>
        <w:t xml:space="preserve">(คุณเนสท์) ประโยคที่ท่านมาสนทนา ท่านว่าอย่างไรบ้างคะท่านผู้บริหารค่ะ คุณแม่ รัก รัก ๆ ใช่ไหมคะ</w:t>
      </w:r>
    </w:p>
    <w:p>
      <w:pPr>
        <w:pStyle w:val="BodyText"/>
      </w:pPr>
      <w:r>
        <w:t xml:space="preserve">(คุณอรัญญา) ท่านบอกว่าคุณแม่ได้รับคัดเลือกให้เป็นสร้างพลังบวกให้สังคม สร้างแรงบันดาลใจ เพราะว่าแม่ก็บอกว่าคัดอย่างไรคะ เพราะสงสัยมาก ๆ ว่าเราแค่แบบไม่มีชื่อเสียงอะไร ไม่มีชื่อเสียงอย่างนี้ เขาบอกว่าต้องเห็นสิครับ คุณทำคอนเทนต์ดี ๆ เพื่อสังคมแบบนี้</w:t>
      </w:r>
    </w:p>
    <w:p>
      <w:pPr>
        <w:pStyle w:val="BodyText"/>
      </w:pPr>
      <w:r>
        <w:t xml:space="preserve">(คุณเนสท์) ค่ะ นะ</w:t>
      </w:r>
    </w:p>
    <w:p>
      <w:pPr>
        <w:pStyle w:val="BodyText"/>
      </w:pPr>
      <w:r>
        <w:t xml:space="preserve">(คุณอรัญญา) TikTok ต้องเห็นอยู่แล้ว ประมาณว่าทำสิ่งดี ๆ เพื่อสังคมเราก็ต้องสนับสนุนต่อไปอะไรอย่างนี้</w:t>
      </w:r>
    </w:p>
    <w:p>
      <w:pPr>
        <w:pStyle w:val="BodyText"/>
      </w:pPr>
      <w:r>
        <w:t xml:space="preserve">(คุณเนสท์) เยี่ยมจังเลยนะ นี่คือความรู้สึกของน้องไมอามี่กับคุณแม่นะคะ มาที่คุณเอิร์นบ้าง น้องไมอามี่อยากพูดอะไรอีกไหมคะ</w:t>
      </w:r>
    </w:p>
    <w:p>
      <w:pPr>
        <w:pStyle w:val="BodyText"/>
      </w:pPr>
      <w:r>
        <w:t xml:space="preserve">(น้องไมอามี่) มีค่ะ</w:t>
      </w:r>
    </w:p>
    <w:p>
      <w:pPr>
        <w:pStyle w:val="BodyText"/>
      </w:pPr>
      <w:r>
        <w:t xml:space="preserve">(คุณเนสท์) ว่าอย่างไรคะ</w:t>
      </w:r>
    </w:p>
    <w:p>
      <w:pPr>
        <w:pStyle w:val="BodyText"/>
      </w:pPr>
      <w:r>
        <w:t xml:space="preserve">(น้องไมอามี่) แม่หนูหน้ามืดมาก</w:t>
      </w:r>
    </w:p>
    <w:p>
      <w:pPr>
        <w:pStyle w:val="BodyText"/>
      </w:pPr>
      <w:r>
        <w:t xml:space="preserve">(คุณอรัญญา) พอแล้วลูก</w:t>
      </w:r>
    </w:p>
    <w:p>
      <w:pPr>
        <w:pStyle w:val="BodyText"/>
      </w:pPr>
      <w:r>
        <w:t xml:space="preserve">(คุณเนสท์) แต่คุณแม่ ใช่</w:t>
      </w:r>
    </w:p>
    <w:p>
      <w:pPr>
        <w:pStyle w:val="BodyText"/>
      </w:pPr>
      <w:r>
        <w:t xml:space="preserve">(น้องไมอามี่) แม่อย่าร้องไห้สิ หนูรักแม่ปกติค่ะ</w:t>
      </w:r>
    </w:p>
    <w:p>
      <w:pPr>
        <w:pStyle w:val="BodyText"/>
      </w:pPr>
      <w:r>
        <w:t xml:space="preserve">(คุณเนสท์) รักแม่</w:t>
      </w:r>
    </w:p>
    <w:p>
      <w:pPr>
        <w:pStyle w:val="BodyText"/>
      </w:pPr>
      <w:r>
        <w:t xml:space="preserve">(น้องไมอามี่) เพราะขายน้ำปลาร้า ประทับใจอยู่ค่ะ แม่อยู่ที่บูธ ฝากด้วยนะคะ</w:t>
      </w:r>
    </w:p>
    <w:p>
      <w:pPr>
        <w:pStyle w:val="BodyText"/>
      </w:pPr>
      <w:r>
        <w:t xml:space="preserve">(คุณเนสท์) เยี่ยมเลยนะ อยู่ที่บูธด้วย โอเค</w:t>
      </w:r>
    </w:p>
    <w:p>
      <w:pPr>
        <w:pStyle w:val="BodyText"/>
      </w:pPr>
      <w:r>
        <w:t xml:space="preserve">(คุณอรัญญา) รวยด้วยค่ะ</w:t>
      </w:r>
    </w:p>
    <w:p>
      <w:pPr>
        <w:pStyle w:val="BodyText"/>
      </w:pPr>
      <w:r>
        <w:t xml:space="preserve">(คุณเนสท์) มาที่น้องเอิร์นบ้างดีกว่า ให้เล่าความรู้สึกที่ได้รางวัลแล้วก็บรรยากาศในวันนั้น</w:t>
      </w:r>
    </w:p>
    <w:p>
      <w:pPr>
        <w:pStyle w:val="BodyText"/>
      </w:pPr>
      <w:r>
        <w:t xml:space="preserve">(คุณเอิร์น) ก็รู้สึกเป็นเกียรติมาก ๆ เลย ที่ได้รับรางวัล แล้วก็บรรยากาศในงานอลังการมาก ๆ เลยค่ะ ทั้งการแสดง ทั้งบรรยากาศ ได้มีโอกาสได้เจอ Creator เก่ง ๆ หลายท่านเลยที่มาในงาน บางท่านเราก็ติดตามผ่านทาง TikTok อยู่แล้วแต่เราไม่เคยได้เจอตัวจริงอะไรอย่างนี้ ก็มาเจอตัวจริงที่งาน ก็ดีใจมาก ๆ ค่ะ</w:t>
      </w:r>
    </w:p>
    <w:p>
      <w:pPr>
        <w:pStyle w:val="BodyText"/>
      </w:pPr>
      <w:r>
        <w:t xml:space="preserve">(คุณเนสท์) แล้ววันนั้นเห็นภาพบรรยากาศ เวทีใหญ่แล้วน้องเอิร์นแบบอลังการแล้วเราคือบุคคลที่ได้ขึ้นไปรับรางวัลน่ะค่ะ</w:t>
      </w:r>
    </w:p>
    <w:p>
      <w:pPr>
        <w:pStyle w:val="BodyText"/>
      </w:pPr>
      <w:r>
        <w:t xml:space="preserve">(คุณเอิร์น) หนูเหมือนตัวเล็กเลยพออยู่บนเวที เพราะเวทีใหญ่มากค่ะ</w:t>
      </w:r>
    </w:p>
    <w:p>
      <w:pPr>
        <w:pStyle w:val="BodyText"/>
      </w:pPr>
      <w:r>
        <w:t xml:space="preserve">(คุณเนสท์) แล้วอะไรที่ทำให้เราได้รับรางวัลจาก TikTok ในครั้งนี้</w:t>
      </w:r>
    </w:p>
    <w:p>
      <w:pPr>
        <w:pStyle w:val="BodyText"/>
      </w:pPr>
      <w:r>
        <w:t xml:space="preserve">(คุณเอิร์น) อาจจะเป็นความตั้งใจค่ะ แล้วก็ความทุ่มเทที่เราตั้งใจทำคลิป เพื่อที่จะให้คนอื่นได้ประโยชน์จากคลิปของเราอะไรอย่างนี้ค่ะ เพราะเราตั้งใจก็เหมือนว่าเป็นรางวัลที่เราตั้งใจทำให้เราได้รางวัลนี้</w:t>
      </w:r>
    </w:p>
    <w:p>
      <w:pPr>
        <w:pStyle w:val="BodyText"/>
      </w:pPr>
      <w:r>
        <w:t xml:space="preserve">(คุณเนสท์) นี่นะเป็นรางวัลของความตั้งใจ ทีนี้เชื่อว่าทั้งคุณแม่น้องไมอามี่นะคะ แล้วก็คุณเอิร์นนะ คงอยากมีอะไรที่แชร์ เนสท์รู้สึกว่าจะทำแล้ว จะเริ่มแล้วแต่ยังไม่ได้ลงมือ อยากมี TikTok อยากมีช่อง แต่ว่าคอนเทนต์ทำบ้างไม่ทำบ้าง โพสต์บ้างไม่โพสต์บ้าง อย่างให้ทั้งคู่บอกนิดหนึ่งว่าหลังจากได้รับรางวัลจาก TikTok ปีนี้นี่ เผื่อจะได้เป็นแรงบันดาลใจนะคะ เผื่อคนที่จะทำแล้วยังไม่ได้ลงมือทำ เริ่มจากคุณแม่ก่อนเลยค่ะ</w:t>
      </w:r>
    </w:p>
    <w:p>
      <w:pPr>
        <w:pStyle w:val="BodyText"/>
      </w:pPr>
      <w:r>
        <w:t xml:space="preserve">(คุณอรัญญา) ก่อนอื่นเลยนะคะ ทุกสิ่งที่ก่อนที่จะมาเป็นไมอามี่ที่มีคนรู้จักขนาดนี้ค่ะ เราก็คือเราได้รับการสนับสนุนกิจกรรมจากกระทรวง พม. แล้วก็จากกรมส่งเสริมและพัฒนาคุณภาพชีวิตคนพิการ ที่แบบมีงบในการพัฒนาคนพิการผ่านมาทางสมาคมผู้ปกครองคนพิการทางสติปัญญาแห่งประเทศไทย ซึ่งน้องไมอามี่ก็อยู่ในชมรม เป็นกลุ่ม เป็นเครือข่ายของสมาคมค่ะ ซึ่งมีกิจกรรมที่ผู้ใหญ่เห็นว่ามีประโยชน์กับเด็ก ๆ ของกลุ่มน้อง คือ สติปัญญานะคะ คือ อะไร กิจกรรมอะไรที่เหมาะสมท่านก็จะสนับสนุนงบประมาณมาเพื่อให้น้อง ๆ ได้พัฒนา ไม่ว่าเป็นเพื่อด้านบุคลิกภาพ ด้านการเต้นการร้องอะไรอย่างนี้ค่ะ ก็ส่วนหนึ่งก็จะได้งบมาจากท่านทั้งหลายที่กล่าวมาแล้วนะคะ จนแม่มีเรื่องราวดี ๆ ที่มาแชร์ให้สังคมทุกวันนี่น่ะค่ะ แล้วก็คำถามเมื่อกี้บอกว่าอะไรคะ</w:t>
      </w:r>
    </w:p>
    <w:p>
      <w:pPr>
        <w:pStyle w:val="BodyText"/>
      </w:pPr>
      <w:r>
        <w:t xml:space="preserve">(คุณเนสท์) ก็ชีวิตเปลี่ยนอย่างไรบ้างค่ะ หลังจากได้รับรางวัลจะได้เป็นแรงบันดาลใจให้กับคนหลาย ๆ คนค่ะ</w:t>
      </w:r>
    </w:p>
    <w:p>
      <w:pPr>
        <w:pStyle w:val="BodyText"/>
      </w:pPr>
      <w:r>
        <w:t xml:space="preserve">(คุณแม่น้องไมอามี่) คือ เริ่มมีคนรู้จักมากขึ้น คนเข้ามาติดตามเพิ่มขึ้นค่ะ หลังจากวันนั้นมาก็เพิ่มขึ้นมาเยอะพอสมควรแล้วค่ะ คือเหมือนกับว่าคนอาจจะเดิมไม่รู้จักเราหรือแค่ดูผ่าน ๆ ตอนนี้ก็อาจจะมาดู หยุดดู มีปฏิสัมพันธ์ตอบโต้ในคอมเมนต์ หรือบางคลิป บางโพสต์ที่… บางคนแบบอาจจะพูดตรงกับใจไปนิดหนึ่ง อะไร ประมาณว่าหน้าตาอย่างนี้อะไรอย่างนี้ประมาณนี้ บางคนสงสัยด้วยความไม่รู้จริง ๆ แต่บางคน บางคนพูดออกมาด้วยความ… พูดแบบคิดในแง่ของเขานะ ไม่ได้คิดถึงจิตใจของคนอื่นอะไรแบบนี้ แต่ว่าแม่ไม่เป็นอะไร แม่ไม่ร้อน แล้วก็คือแม่ก็ตอบด้วยการอธิบาย แต่มันจะมีคนที่ร้อนแทนเรา พวก FC หรือว่าผู้ติดตามคนอื่นน่ะค่ะ เขาก็จะมาช่วยตอบแล้วก็ช่วยว่ากลับไป ช่วยอธิบายกลับไป บางทีก็ว่ากลับไป แล้วกลายเป็นว่ามันก็ยิ่งทำให้คลิป ให้วิดีโอนั้นน่ะค่ะ ยิ่งแบบมีคนสนใจมากขึ้น แล้วมันก็ทำให้คนที่ได้เห็นแรงบันดาลใจเพิ่มขึ้นน่ะค่ะ ว่าสิ่งที่เรากำลังทำได้เห็นว่าสิ่งที่เราพยายามทำนี่ คือ มันก่อนที่น้องจะมาได้ทุกวันนี้ แสดงว่าน้องมีการฝึกฝนมาเยอะแล้ว มีความอดทนมาเยอะแล้วอย่างนี้ค่ะ</w:t>
      </w:r>
    </w:p>
    <w:p>
      <w:pPr>
        <w:pStyle w:val="BodyText"/>
      </w:pPr>
      <w:r>
        <w:t xml:space="preserve">(คุณเนสท์) แสดงว่ามีคนสนใจมากขึ้นและคนก็รักเราเยอะมาก ๆ นะคะ</w:t>
      </w:r>
    </w:p>
    <w:p>
      <w:pPr>
        <w:pStyle w:val="BodyText"/>
      </w:pPr>
      <w:r>
        <w:t xml:space="preserve">(คุณอรัญญา) มีคนใกล้ตัว มีคน เรียกมีคนออกรับให้ มีคนช่วยอธิบาย</w:t>
      </w:r>
    </w:p>
    <w:p>
      <w:pPr>
        <w:pStyle w:val="BodyText"/>
      </w:pPr>
      <w:r>
        <w:t xml:space="preserve">(คุณเนสท์) มีคนรักนะ มาจากความรักนะ ติดตามความรักเรา คุณเอิร์นล่ะคะ</w:t>
      </w:r>
    </w:p>
    <w:p>
      <w:pPr>
        <w:pStyle w:val="BodyText"/>
      </w:pPr>
      <w:r>
        <w:t xml:space="preserve">(คุณเอิร์น) ส่วนเอิร์นก็…</w:t>
      </w:r>
    </w:p>
    <w:p>
      <w:pPr>
        <w:pStyle w:val="BodyText"/>
      </w:pPr>
      <w:r>
        <w:t xml:space="preserve">(คุณเนสท์) เป็นอย่างไรบ้าง</w:t>
      </w:r>
    </w:p>
    <w:p>
      <w:pPr>
        <w:pStyle w:val="BodyText"/>
      </w:pPr>
      <w:r>
        <w:t xml:space="preserve">(คุณเอิร์น) มีความภูมิใจในตัวเองมากขึ้นนะคะ มีความมั่นใจ มีความเชื่อมั่นในตัวเองมากขึ้น อย่างนี้นะคะ มีแฟนบอลติดตามนะคะ มากขึ้นด้วย จากแฟนบอลหลาย ๆ ทีมที่เราทำข่าว ทำ Content ลงไปอะไรอย่างนี้ ได้สังคมใหม่ ๆ มากขึ้นทางช่องทางของแพลตฟอร์ม TikTok ค่ะ</w:t>
      </w:r>
    </w:p>
    <w:p>
      <w:pPr>
        <w:pStyle w:val="BodyText"/>
      </w:pPr>
      <w:r>
        <w:t xml:space="preserve">(คุณเนสท์) นะ อยู่แล้ว แล้วก็มีคนมาแบบติดตามผลงานของเรานะ วันนี้นะคะ สุดท้ายอยากให้ทั้ง 2 ท่านนะคะ คุณแม่น้องไมอามี่แล้วก็คุณเอิร์นได้แชร์แล้วก็บอกอะไรกับทุกคน เรียกว่าเป็น TikTok Creator ในอนาคต ที่หลายคนพยายามจะลงมือนะคะ มีอะไรอยากจะแชร์ เชิญเลยค่ะ</w:t>
      </w:r>
    </w:p>
    <w:p>
      <w:pPr>
        <w:pStyle w:val="BodyText"/>
      </w:pPr>
      <w:r>
        <w:t xml:space="preserve">(คุณอรัญญา) ค่ะ ก็เราก็เอาเรื่องราวสิ่งที่เราชอบนั่นแหละค่ะ เก็บลง ลองโพสต์ลงไปดูแล้วก็เหมือนกับว่าอาจจะมีเป็นความเป็นตัวเองนิดหนึ่ง ในเรื่องของการทำคอนเทนต์ อะไรอย่างนี้ ทำในสิ่งที่เราชอบและเป็นตัวของตัวเอง แม่สังเกตคลิปที่มันปัง ๆ ของน้องมาจากความ Real เลย สดใส คือเหมือนคนดูจะไม่ชอบเรื่องเศร้า อะไรที่สดใส ดูแล้วเขายิ้มตาม แล้วก็มีความสุข อันนั้นจะปังมากเลย มันมีอยู่คลิปหนึ่ง 2 ล้านวิวกว่าแล้วตอนนี้ค่ะ น้องแค่แนะนำตัว โบกมือ แล้วก็แนะนำตัวว่าชื่ออะไรแค่นี้ค่ะ</w:t>
      </w:r>
    </w:p>
    <w:p>
      <w:pPr>
        <w:pStyle w:val="BodyText"/>
      </w:pPr>
      <w:r>
        <w:t xml:space="preserve">(คุณเนสท์) คนชอบ</w:t>
      </w:r>
    </w:p>
    <w:p>
      <w:pPr>
        <w:pStyle w:val="BodyText"/>
      </w:pPr>
      <w:r>
        <w:t xml:space="preserve">(คุณอรัญญา) คนชอบมากค่ะ เขาบอกว่าเก่งจังเลย นู่นนี่นั่น นี่ก็ยังคิดเลย ทำไมมาเอาคลิปนี้อะไรอย่างนี้ เขาดูจากน่าจะความสดใส ดูแล้วเขายิ้มได้เลย มันเหมือน… มันเหมือนเป็นสิ่งที่คนยิ่งต้องการในสมัยนี้ด้วย เหมือนอะไรที่แบบผ่อนคลาย</w:t>
      </w:r>
    </w:p>
    <w:p>
      <w:pPr>
        <w:pStyle w:val="BodyText"/>
      </w:pPr>
      <w:r>
        <w:t xml:space="preserve">(คุณเนสท์) ก็อยากเป็นกำลังใจให้ทุกคนใช่ไหมคะ</w:t>
      </w:r>
    </w:p>
    <w:p>
      <w:pPr>
        <w:pStyle w:val="BodyText"/>
      </w:pPr>
      <w:r>
        <w:t xml:space="preserve">(คุณอรัญญา) อยากเป็นกำลังใจให้ทุกคน อย่าคิดว่าเราหน้าตาแบบนี้ หรือเรามีความสามารถไม่เหมือนคนอื่น คือบางทีเราก็เด่นในเรื่องของสามารถ ในเรื่องการทำกับข้าว ในเรื่องเย็บ ปัก ถัก ร้อย อะไร ก็คือลงเรื่องราวของเราไป มันก็จะไปเจอกลุ่มคนที่เขาชอบเหมือนกัน หรือคนที่เขาให้กำลังใจ หน้าตาแบบไหน ความสามารถหรือความรู้อย่างไรก็สามารถสร้างตัวตนใน TikTok ได้ค่ะ</w:t>
      </w:r>
    </w:p>
    <w:p>
      <w:pPr>
        <w:pStyle w:val="BodyText"/>
      </w:pPr>
      <w:r>
        <w:t xml:space="preserve">(คุณเนสท์) ค่ะ ขอบคุณนะคะ แล้วก็คุณเอิร์นบ้าง อยากจะฝากอะไร น้องไมอามี่อยากฝากใช่ไหมคะ</w:t>
      </w:r>
    </w:p>
    <w:p>
      <w:pPr>
        <w:pStyle w:val="BodyText"/>
      </w:pPr>
      <w:r>
        <w:t xml:space="preserve">(น้องไมอามี่) อยากค่ะ เชิญให้ทุกคนมาติดตามเยอะ ๆ นะคะ แล้วก็กดถูกใจเยอะ ๆ นะคะ</w:t>
      </w:r>
    </w:p>
    <w:p>
      <w:pPr>
        <w:pStyle w:val="BodyText"/>
      </w:pPr>
      <w:r>
        <w:t xml:space="preserve">(คุณเนสท์) กดถูกให้น้อง ไมอามี่ด้วย ให้คนมาเล่น เยอะ ๆ ไหมคะ</w:t>
      </w:r>
    </w:p>
    <w:p>
      <w:pPr>
        <w:pStyle w:val="BodyText"/>
      </w:pPr>
      <w:r>
        <w:t xml:space="preserve">(น้องไมอามี่) ใช่ค่ะ ไมอามี่สาวนุ้ย หนูเองค่ะ</w:t>
      </w:r>
    </w:p>
    <w:p>
      <w:pPr>
        <w:pStyle w:val="BodyText"/>
      </w:pPr>
      <w:r>
        <w:t xml:space="preserve">(คุณเนสท์) โอเค ดีเลยนะคะ</w:t>
      </w:r>
    </w:p>
    <w:p>
      <w:pPr>
        <w:pStyle w:val="BodyText"/>
      </w:pPr>
      <w:r>
        <w:t xml:space="preserve">(คุณเนสท์) ค่ะ คุณเอิร์นบ้าง อยากจะฝากอะไรกับคนที่อยากเป็น TikTok Creator ในอนาคต</w:t>
      </w:r>
    </w:p>
    <w:p>
      <w:pPr>
        <w:pStyle w:val="BodyText"/>
      </w:pPr>
      <w:r>
        <w:t xml:space="preserve">(คุณเอิร์น) อยากจะบอกว่าบอกทุกคนว่าใครก็ตามที่มีความฝัน หรืออยากแชร์ประสบการณ์ต่าง ๆ ของตัวเองนะคะ ก็อย่ากลัวตัวเองค่ะ TikTok เป็นแพลตฟอร์ม ทำให้เรากล้าทำในสิ่งที่เราอยากจะทำได้จริง ๆ เป็นตัวเอง กล้าคิดกล้าทำได้หมดเลย เพราะ TikTok เป็นแพลตฟอร์มที่ปลอดภัย แล้วก็ทำให้เราทุกคนเติบโตได้ไม่ว่าเป็น Creator หน้าใหม่หรือผู้พิการก็ตาม ก็สามารถเติบโต ประสบความสำเร็จได้เช่นกันค่ะ</w:t>
      </w:r>
    </w:p>
    <w:p>
      <w:pPr>
        <w:pStyle w:val="BodyText"/>
      </w:pPr>
      <w:r>
        <w:t xml:space="preserve">(คุณเนสท์) เยี่ยมมากเลย คุณเอิร์นพูดได้ดีจริง ๆ นะคะ TikTok เป็นพื้นที่ปลอดภัย แล้วก็สนับสนุนหมดเลย ไม่ว่าจะเป็นคนพิการ หรือทุกคนนะคะ ที่มีความรักนะในสิ่งที่ตัวเองรักแล้วก็ใช้พื้นที่ตรงนี้ในการส่งต่อให้กับอีกมากมายเลย หลาย ๆ คน เป็นกำลังใจให้ แล้วก็วันนี้ขอบคุณนะคะ Creator ทั้ง 2 ท่าน ที่มาแชร์แล้วก็พลังบวกนะคะ เรียกว่าสร้างสรรค์คอนเทนต์บนแพลตฟอร์ม TikTok ขอเสียงปรบมือให้กับทั้ง 3 ท่านบนเวทีค่ะ</w:t>
      </w:r>
    </w:p>
    <w:p>
      <w:pPr>
        <w:pStyle w:val="BodyText"/>
      </w:pPr>
      <w:r>
        <w:t xml:space="preserve">(คุณเอิร์น) ขอบคุณค่ะ</w:t>
      </w:r>
    </w:p>
    <w:p>
      <w:pPr>
        <w:pStyle w:val="BodyText"/>
      </w:pPr>
      <w:r>
        <w:t xml:space="preserve">(คุณเนสท์) ขอบคุณคุณเอิร์น cheerballwitheran นี่เลย น้องไมอามี่แล้วก็คุณแม่ ขอบคุณมาก ๆ ขอเสียงปรบมืออีก 1 ครั้งด้วยนะคะ แน่นอนขอเชิญถ่ายรูปสักเล็กน้อย โอเค นี่เลย ค่ะ ตอนนี้นะคะ โอเค เดี๋ยวพี่เขา ได้เลย สำหรับตอนนี้นะคะ ต้องย้ำว่า TikTok มีบูธอยู่บริเวณด้านหน้าเลย ตรงกลาง ตรงแถวระนาบกลางตรงเวทีเลยนะคะ ซึ่งในวันนี้นี่เราเรียกว่าเป็นการส่งเสริมให้กับผู้พิการ แล้วอยากจะเชิญทุก ๆ ท่านนะคะ มาเป็น Content Creator บน TikTok ซึ่งวันนี้ทุกคนสามารถร่วมลุ้นรางวัลกับ TikTok ของเรา ของการไปร่วมแชร์ภาพหรือวิดีโอนะคะ บน TikTok แพลตฟอร์มของเรานะคะ แล้วก็อย่าลืมติด Hashtag #DisabilityPower #DisabilityPower หรือไปติดต่อสอบถามที่บูธของ TikTok ได้เลย แล้วสำหรับใครที่เรียกว่าจะได้ร่วมลุ้นรางวัล 5 รางวัลพิเศษ จาก TikTok เลยนะคะ ดังนั้นนี่ ย้ำเลยนะคะ ท่านต้องอยู่ในงานเท่านั้น แล้วก็ช่วงเวลา 16.00 น. หรือ 4 โมงเย็นค่ะ จะต้องไปพบที่บูธของ TikTok ที่สำคัญที่สุดรางวัลมีจำนวนจำกัดสงวนสิทธิ์ให้กับผู้ที่ทำตามเงื่อนไขแล้วก็มาก่อนนะคะ ดังนั้น ในวันนี้นะคะ ต้องย้ำเลยว่า ในช่วงนี้นะคะ ก็ขออนุญาตย้ำว่าสำหรับ TikTok ของเรา ขอย้ำก่อนแล้วนะคะ สำหรับบูธแล้วก็ในส่วนของ Hashtag อย่าลืมนะคะ #DisabilityPower นอกจากนี้ที่เราบอกกันว่า Creator ทั้ง 2 เป็นอีก 1 แรงบันดาลใจให้กับทุกคนเริ่มลงมือทำตั้งแต่วันนี้นะคะ เพื่อความปังแล้วก็ยอดผู้ติดตาม และขอขอบคุณทั้ง 3 ท่านด้วยนะคะ และตอนนี้นะคะ ต้องขอย้ำ อย่าเพิ่งรีบไปไหนนะ เพราะหลังจากนี้จะมีการแสดงจากน้อง ๆ ใช่ไหมคะ โอเค เดี๋ยวพบการแสดงของน้อง ๆ แล้วก็กิจกรรมที่เกิดขึ้นของน้อง ๆ ในงาน ตอนนี้นะคะ พักสักครู่เดียว แล้วก็เดี๋ยวช่วงหน้านะคะ มาพบกับการแสดง และกิจกรรมสุดพิเศษในช่วงต่อ ๆ ไปนะคะ วันนี้ฝากไว้ด้วย TikTok Thailand ลาไป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วันคนพิการสากล ประจําปี 2566 วันศุกร์ ที่ 1 ธันวาคม 2566 (ภาคบ่าย) ณ ศูนย์ราชการแจ้งวัฒนะ (อาคาร B)</dc:title>
  <dc:creator/>
  <cp:keywords/>
  <dcterms:created xsi:type="dcterms:W3CDTF">2023-12-01T06:07:04Z</dcterms:created>
  <dcterms:modified xsi:type="dcterms:W3CDTF">2023-12-01T06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ธันวาคม 2566 เวลา 11.00 น.</vt:lpwstr>
  </property>
  <property fmtid="{D5CDD505-2E9C-101B-9397-08002B2CF9AE}" pid="3" name="subtitle">
    <vt:lpwstr/>
  </property>
</Properties>
</file>